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Juan Carlos Mendez</w:t>
      </w:r>
    </w:p>
    <w:p>
      <w:pPr>
        <w:pStyle w:val="BodyText"/>
      </w:pPr>
      <w:r>
        <w:t xml:space="preserve">Calle Sarmiento 245, Barrio Jardín</w:t>
      </w:r>
    </w:p>
    <w:p>
      <w:pPr>
        <w:pStyle w:val="BodyText"/>
      </w:pPr>
      <w:r>
        <w:t xml:space="preserve">Córdoba, Argentina 5000</w:t>
      </w:r>
    </w:p>
    <w:p>
      <w:pPr>
        <w:pStyle w:val="BodyText"/>
      </w:pPr>
      <w:r>
        <w:t xml:space="preserve">Email: juan.mendez.carpenter@gmail.com | Phone: +54 9 351 234-7891</w:t>
      </w:r>
    </w:p>
    <w:p>
      <w:pPr>
        <w:pStyle w:val="BodyText"/>
      </w:pPr>
      <w:r>
        <w:t xml:space="preserve">October 26, 2023</w:t>
      </w:r>
    </w:p>
    <w:p>
      <w:pPr>
        <w:pStyle w:val="BodyText"/>
      </w:pPr>
      <w:r>
        <w:t xml:space="preserve">Gerente de Recursos Humanos</w:t>
      </w:r>
    </w:p>
    <w:p>
      <w:pPr>
        <w:pStyle w:val="BodyText"/>
      </w:pPr>
      <w:r>
        <w:t xml:space="preserve">Carpintería Artesanal Córdoba</w:t>
      </w:r>
    </w:p>
    <w:p>
      <w:pPr>
        <w:pStyle w:val="BodyText"/>
      </w:pPr>
      <w:r>
        <w:t xml:space="preserve">Av. San Martín 1587, Ciudad Universitaria</w:t>
      </w:r>
    </w:p>
    <w:p>
      <w:pPr>
        <w:pStyle w:val="BodyText"/>
      </w:pPr>
      <w:r>
        <w:t xml:space="preserve">Córdoba, Argentina 5000</w:t>
      </w:r>
    </w:p>
    <w:p>
      <w:pPr>
        <w:pStyle w:val="BodyText"/>
      </w:pPr>
      <w:r>
        <w:t xml:space="preserve">Internship Application for Carpenter Position</w:t>
      </w:r>
    </w:p>
    <w:p>
      <w:pPr>
        <w:pStyle w:val="BodyText"/>
      </w:pPr>
      <w:r>
        <w:t xml:space="preserve">Dear Hiring Manager,</w:t>
      </w:r>
    </w:p>
    <w:p>
      <w:pPr>
        <w:pStyle w:val="BodyText"/>
      </w:pPr>
      <w:r>
        <w:t xml:space="preserve">I am writing to express my enthusiastic interest in the Carpentry Internship position at Carpintería Artesanal Córdoba, as advertised on the local university career portal. As a dedicated student completing my final year of studies at the Instituto Tecnológico de Córdoba with a focus on Woodworking and Construction Techniques, I have long admired your company's commitment to preserving traditional craftsmanship while innovating within Argentina's architectural landscape. This Internship Application Letter represents my sincere commitment to contributing to Córdoba's vibrant woodworking community through hands-on learning under your esteemed guidance.</w:t>
      </w:r>
    </w:p>
    <w:p>
      <w:pPr>
        <w:pStyle w:val="BodyText"/>
      </w:pPr>
      <w:r>
        <w:t xml:space="preserve">Throughout my academic journey, I have cultivated both technical proficiency and profound respect for the carpentry craft. My coursework at the Instituto Tecnológico includes advanced modules in structural timber framing, joinery techniques using indigenous Argentine woods like quebracho and algarrobo, and sustainable forestry practices relevant to Córdoba's ecological context. I've mastered CAD software for blueprint interpretation while maintaining traditional hand-tool skills—abilities that position me to immediately support your projects from the moment I begin this internship in Argentina Córdoba. During my semester at the university's woodworking studio, I constructed a full-scale replica of a colonial-style door using mortise-and-tenon joinery, demonstrating my attention to historical accuracy while applying modern safety standards.</w:t>
      </w:r>
    </w:p>
    <w:p>
      <w:pPr>
        <w:pStyle w:val="BodyText"/>
      </w:pPr>
      <w:r>
        <w:t xml:space="preserve">What particularly draws me to Carpintería Artesanal Córdoba is your exceptional reputation for blending heritage craftsmanship with contemporary design. I have followed your work on the restoration of historic buildings in Barrio Juárez and the innovative "Casa del Bosque" project in Villa Carlos Paz—both exemplify how artisanal skill elevates architectural narratives in Argentina's cultural landscape. Your company's philosophy resonates deeply with my belief that carpentry is not merely construction but storytelling through wood. In Córdoba, where colonial architecture meets modern urban development, such expertise is invaluable. I am eager to learn from your master craftsmen who understand how to respect the city's architectural legacy while meeting 21st-century demands—a balance essential for any Carpenter operating in Argentina Córdoba.</w:t>
      </w:r>
    </w:p>
    <w:p>
      <w:pPr>
        <w:pStyle w:val="BodyText"/>
      </w:pPr>
      <w:r>
        <w:t xml:space="preserve">My practical experience extends beyond academic settings. During summer breaks, I apprenticed with "Talleres del Sur," a family-run workshop in Villa María that specializes in church restoration. There, I assisted with the intricate carving of altar panels and the structural reinforcement of historical beams—tasks requiring precision that directly aligns with Carpintería Artesanal Córdoba's project scope. This experience taught me the importance of adapting techniques to local wood properties; for instance, adjusting glue ratios for Córdoba's humid climate or selecting appropriate finishes for our region's temperature variations. I also developed strong teamwork abilities while coordinating with electricians and masons on a community housing project in Río Cuarto, understanding that carpentry is always part of a larger construction ecosystem.</w:t>
      </w:r>
    </w:p>
    <w:p>
      <w:pPr>
        <w:pStyle w:val="BodyText"/>
      </w:pPr>
      <w:r>
        <w:t xml:space="preserve">This internship represents more than professional development—it's an opportunity to immerse myself in Córdoba's unique woodworking culture. Having lived and studied here for four years, I understand the city's rhythmic connection to its woodcraft traditions: from the hand-hewn beams of our colonial churches to the modern furniture studios in downtown Córdoba. I've participated in "Jornadas de la Madera" workshops at Parque Sarmiento, where artisans demonstrate techniques passed down through generations. These experiences have instilled in me a deep appreciation for how carpentry shapes our community's identity. I am prepared to contribute energy and dedication to your team while absorbing the nuanced wisdom that only comes from working within Argentina Córdoba's specific professional environment.</w:t>
      </w:r>
    </w:p>
    <w:p>
      <w:pPr>
        <w:pStyle w:val="BodyText"/>
      </w:pPr>
      <w:r>
        <w:t xml:space="preserve">I understand that as an intern, my primary value lies in learning with humility while supporting your operations. Should I be selected for this Carpenter Internship, I commit to arriving early each day with safety gear ready, meticulously documenting every task in my workshop logbook (including wood grain analysis and tool maintenance records), and actively seeking feedback to improve. I am particularly eager to learn your company's proprietary methods for treating local woods against Córdoba's specific environmental challenges—such as the high humidity in summer months that can affect dimensional stability. My fluency in Spanish (native) and intermediate English ensures seamless communication with international clients you occasionally serve.</w:t>
      </w:r>
    </w:p>
    <w:p>
      <w:pPr>
        <w:pStyle w:val="BodyText"/>
      </w:pPr>
      <w:r>
        <w:t xml:space="preserve">The opportunity to grow under your mentorship would be transformative for my career trajectory. I envision this internship as the foundation for future contributions to Córdoba's artisanal woodworking sector, potentially leading to sustainable employment in our city's growing construction industry. According to recent SEDESA reports, Argentina Córdoba has seen a 12% annual increase in demand for skilled carpenters specializing in heritage projects—a trend your company exemplifies. I am not merely seeking experience; I aspire to become part of the community that maintains Córdoba's architectural soul.</w:t>
      </w:r>
    </w:p>
    <w:p>
      <w:pPr>
        <w:pStyle w:val="BodyText"/>
      </w:pPr>
      <w:r>
        <w:t xml:space="preserve">Thank you for considering my application as a passionate young Carpenter eager to learn in Argentina's most culturally rich woodworking hub. My academic foundation, hands-on experience, and genuine connection to Córdoba's craft heritage make me an ideal candidate for this Internship Application Letter opportunity. I have attached my resume detailing additional projects and certifications, including my "Certificado de Manejo Seguro de Herramientas Mecánicas" from the Provincial Labor Authority. I welcome the chance to discuss how my skills align with Carpintería Artesanal Córdoba's vision at your convenience.</w:t>
      </w:r>
    </w:p>
    <w:p>
      <w:pPr>
        <w:pStyle w:val="BodyText"/>
      </w:pPr>
      <w:r>
        <w:t xml:space="preserve">Sincerely,</w:t>
      </w:r>
      <w:r>
        <w:br/>
      </w:r>
      <w:r>
        <w:br/>
      </w:r>
    </w:p>
    <w:p>
      <w:pPr>
        <w:pStyle w:val="BodyText"/>
      </w:pPr>
      <w:r>
        <w:t xml:space="preserve">Juan Carlos Mendez</w:t>
      </w:r>
      <w:r>
        <w:br/>
      </w:r>
      <w:r>
        <w:t xml:space="preserve">Student, Woodworking &amp; Construction Technology</w:t>
      </w:r>
      <w:r>
        <w:br/>
      </w:r>
      <w:r>
        <w:t xml:space="preserve">Instituto Tecnológico de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0T08:12:05Z</dcterms:created>
  <dcterms:modified xsi:type="dcterms:W3CDTF">2026-07-20T08:12:05Z</dcterms:modified>
</cp:coreProperties>
</file>

<file path=docProps/custom.xml><?xml version="1.0" encoding="utf-8"?>
<Properties xmlns="http://schemas.openxmlformats.org/officeDocument/2006/custom-properties" xmlns:vt="http://schemas.openxmlformats.org/officeDocument/2006/docPropsVTypes"/>
</file>